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an hartig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rtig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50 waterbury ave gurnee 608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cgrathmegan.1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1236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dd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3/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ckenz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6/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